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33F10DC3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Computer Vision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,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, 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63F8D1E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Natural Language Processing, Artificial Intelligence and Soft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6EC06CE2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 part of my Course Thesis 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04C7375A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17E70089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>C,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FB6F0" w14:textId="77777777" w:rsidR="000F33A7" w:rsidRDefault="000F33A7">
      <w:r>
        <w:separator/>
      </w:r>
    </w:p>
  </w:endnote>
  <w:endnote w:type="continuationSeparator" w:id="0">
    <w:p w14:paraId="04848F05" w14:textId="77777777" w:rsidR="000F33A7" w:rsidRDefault="000F33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96ED2" w14:textId="77777777" w:rsidR="000F33A7" w:rsidRDefault="000F33A7">
      <w:r>
        <w:separator/>
      </w:r>
    </w:p>
  </w:footnote>
  <w:footnote w:type="continuationSeparator" w:id="0">
    <w:p w14:paraId="76E6BC11" w14:textId="77777777" w:rsidR="000F33A7" w:rsidRDefault="000F33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F33A7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4112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A3FDD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6</TotalTime>
  <Pages>1</Pages>
  <Words>79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3</cp:revision>
  <cp:lastPrinted>2023-01-15T17:37:00Z</cp:lastPrinted>
  <dcterms:created xsi:type="dcterms:W3CDTF">2021-09-13T12:00:00Z</dcterms:created>
  <dcterms:modified xsi:type="dcterms:W3CDTF">2023-02-18T20:23:00Z</dcterms:modified>
</cp:coreProperties>
</file>